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BD9D3" w14:textId="7A71DB50" w:rsidR="00BC20F4" w:rsidRDefault="00BC20F4" w:rsidP="00BC20F4">
      <w:r>
        <w:rPr>
          <w:b/>
        </w:rPr>
        <w:t>Date</w:t>
      </w:r>
      <w:r>
        <w:t xml:space="preserve">: </w:t>
      </w:r>
      <w:r>
        <w:t xml:space="preserve">22 </w:t>
      </w:r>
      <w:r>
        <w:t>-04-2021</w:t>
      </w:r>
    </w:p>
    <w:p w14:paraId="2E905702" w14:textId="77777777" w:rsidR="00BC20F4" w:rsidRDefault="00BC20F4" w:rsidP="00BC20F4">
      <w:r>
        <w:rPr>
          <w:b/>
        </w:rPr>
        <w:t>Time</w:t>
      </w:r>
      <w:r>
        <w:t>: 8am- 5pm</w:t>
      </w:r>
    </w:p>
    <w:p w14:paraId="7266BC2B" w14:textId="44148A84" w:rsidR="00BC20F4" w:rsidRDefault="00BC20F4" w:rsidP="00BC20F4">
      <w:r>
        <w:rPr>
          <w:b/>
        </w:rPr>
        <w:t>Venue</w:t>
      </w:r>
      <w:r>
        <w:t>: S</w:t>
      </w:r>
      <w:r>
        <w:t>OE</w:t>
      </w:r>
      <w:r>
        <w:t xml:space="preserve"> SR </w:t>
      </w:r>
      <w:r>
        <w:t>3</w:t>
      </w:r>
      <w:r>
        <w:t>.</w:t>
      </w:r>
      <w:r>
        <w:t>1</w:t>
      </w:r>
    </w:p>
    <w:p w14:paraId="6A4DB2A8" w14:textId="5EFA166E" w:rsidR="00BC20F4" w:rsidRDefault="00BC20F4" w:rsidP="00BC20F4">
      <w:r>
        <w:rPr>
          <w:b/>
        </w:rPr>
        <w:t>Meeting Number:</w:t>
      </w:r>
      <w:r>
        <w:t xml:space="preserve"> 1</w:t>
      </w:r>
      <w:r>
        <w:t>5</w:t>
      </w:r>
    </w:p>
    <w:p w14:paraId="41CBCCBE" w14:textId="77777777" w:rsidR="00BC20F4" w:rsidRDefault="00BC20F4" w:rsidP="00BC20F4"/>
    <w:p w14:paraId="427A7C93" w14:textId="77777777" w:rsidR="00BC20F4" w:rsidRDefault="00BC20F4" w:rsidP="00BC20F4">
      <w:r>
        <w:rPr>
          <w:b/>
        </w:rPr>
        <w:t>Attendees</w:t>
      </w:r>
      <w:r>
        <w:t>: Wilson Chua, Jaslyn Toh, Susanto, Sim Theen Cheng, Ernest Khoo, Tan Chin Hoong</w:t>
      </w:r>
    </w:p>
    <w:p w14:paraId="7009EE4A" w14:textId="77777777" w:rsidR="00BC20F4" w:rsidRDefault="00BC20F4" w:rsidP="00BC20F4">
      <w:pPr>
        <w:ind w:left="720"/>
      </w:pPr>
    </w:p>
    <w:p w14:paraId="48077362" w14:textId="77777777" w:rsidR="00BC20F4" w:rsidRDefault="00BC20F4" w:rsidP="00BC20F4">
      <w:r>
        <w:rPr>
          <w:b/>
        </w:rPr>
        <w:t xml:space="preserve">Absentees: </w:t>
      </w:r>
      <w:r>
        <w:t>-</w:t>
      </w:r>
    </w:p>
    <w:p w14:paraId="60E26305" w14:textId="77777777" w:rsidR="00BC20F4" w:rsidRDefault="00BC20F4" w:rsidP="00BC20F4"/>
    <w:p w14:paraId="67FDB0A6" w14:textId="77777777" w:rsidR="00BC20F4" w:rsidRDefault="00BC20F4" w:rsidP="00BC20F4">
      <w:r>
        <w:rPr>
          <w:b/>
        </w:rPr>
        <w:t>Agenda</w:t>
      </w:r>
      <w:r>
        <w:t>: Preparation for Final Presentation</w:t>
      </w:r>
    </w:p>
    <w:p w14:paraId="0A6EB77C" w14:textId="77777777" w:rsidR="00BC20F4" w:rsidRDefault="00BC20F4" w:rsidP="00BC20F4"/>
    <w:tbl>
      <w:tblPr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C20F4" w14:paraId="2C032A9B" w14:textId="77777777" w:rsidTr="00BC20F4"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81C818" w14:textId="77777777" w:rsidR="00BC20F4" w:rsidRDefault="00BC20F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61577" w14:textId="77777777" w:rsidR="00BC20F4" w:rsidRDefault="00BC20F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D23A6A" w14:textId="77777777" w:rsidR="00BC20F4" w:rsidRDefault="00BC20F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7D997" w14:textId="77777777" w:rsidR="00BC20F4" w:rsidRDefault="00BC20F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C20F4" w14:paraId="6A34161A" w14:textId="77777777" w:rsidTr="00BC20F4">
        <w:trPr>
          <w:trHeight w:val="70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6515B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EBC9C2" w14:textId="41F9867D" w:rsidR="00BC20F4" w:rsidRDefault="00BC20F4">
            <w:pPr>
              <w:widowControl w:val="0"/>
              <w:spacing w:line="240" w:lineRule="auto"/>
            </w:pPr>
            <w:r>
              <w:rPr>
                <w:color w:val="000000"/>
                <w:sz w:val="20"/>
                <w:szCs w:val="20"/>
              </w:rPr>
              <w:t xml:space="preserve">Final amendment </w:t>
            </w:r>
            <w:r>
              <w:rPr>
                <w:color w:val="000000"/>
                <w:sz w:val="20"/>
                <w:szCs w:val="20"/>
              </w:rPr>
              <w:t>of Slides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7C5B4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88D5E" w14:textId="21CB3F5A" w:rsidR="00BC20F4" w:rsidRDefault="00BC20F4">
            <w:pPr>
              <w:widowControl w:val="0"/>
              <w:spacing w:line="240" w:lineRule="auto"/>
              <w:jc w:val="center"/>
            </w:pPr>
            <w:r>
              <w:t>2</w:t>
            </w:r>
            <w:r>
              <w:t>5</w:t>
            </w:r>
            <w:r>
              <w:t xml:space="preserve"> April 2021</w:t>
            </w:r>
          </w:p>
        </w:tc>
      </w:tr>
      <w:tr w:rsidR="00BC20F4" w14:paraId="405240B2" w14:textId="77777777" w:rsidTr="00BC20F4">
        <w:trPr>
          <w:trHeight w:val="70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0E42B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7E4813" w14:textId="62B4F549" w:rsidR="00BC20F4" w:rsidRDefault="00BC20F4">
            <w:pPr>
              <w:widowControl w:val="0"/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inal amendment of Poster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FBD86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Theen Cheng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366F22" w14:textId="5F7C87EA" w:rsidR="00BC20F4" w:rsidRDefault="00BC20F4">
            <w:pPr>
              <w:widowControl w:val="0"/>
              <w:spacing w:line="240" w:lineRule="auto"/>
              <w:jc w:val="center"/>
            </w:pPr>
            <w:r>
              <w:t>2</w:t>
            </w:r>
            <w:r>
              <w:t>5</w:t>
            </w:r>
            <w:r>
              <w:t xml:space="preserve"> April 2021</w:t>
            </w:r>
          </w:p>
        </w:tc>
      </w:tr>
      <w:tr w:rsidR="00BC20F4" w14:paraId="54AC510E" w14:textId="77777777" w:rsidTr="00BC20F4">
        <w:trPr>
          <w:trHeight w:val="70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8C23C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3</w:t>
            </w:r>
          </w:p>
        </w:tc>
        <w:tc>
          <w:tcPr>
            <w:tcW w:w="4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03BE8" w14:textId="048EFE00" w:rsidR="00BC20F4" w:rsidRDefault="00BC20F4">
            <w:pPr>
              <w:widowControl w:val="0"/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inal amendment of Report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571164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430891" w14:textId="79E885AD" w:rsidR="00BC20F4" w:rsidRDefault="00BC20F4">
            <w:pPr>
              <w:widowControl w:val="0"/>
              <w:spacing w:line="240" w:lineRule="auto"/>
              <w:jc w:val="center"/>
            </w:pPr>
            <w:r>
              <w:t>2</w:t>
            </w:r>
            <w:r>
              <w:t>5</w:t>
            </w:r>
            <w:r>
              <w:t xml:space="preserve"> April 2021</w:t>
            </w:r>
          </w:p>
        </w:tc>
      </w:tr>
      <w:tr w:rsidR="00BC20F4" w14:paraId="78CAFF5C" w14:textId="77777777" w:rsidTr="00BC20F4">
        <w:trPr>
          <w:trHeight w:val="700"/>
        </w:trPr>
        <w:tc>
          <w:tcPr>
            <w:tcW w:w="6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E70A2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4</w:t>
            </w:r>
          </w:p>
        </w:tc>
        <w:tc>
          <w:tcPr>
            <w:tcW w:w="46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23DBEE" w14:textId="5B7BE46B" w:rsidR="00BC20F4" w:rsidRDefault="00BC20F4">
            <w:pPr>
              <w:widowControl w:val="0"/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ilming of Video</w:t>
            </w:r>
          </w:p>
        </w:tc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914A7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Susanto, Theen Cheng, Jaslyn , Ernest Khoo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A0051" w14:textId="77777777" w:rsidR="00BC20F4" w:rsidRDefault="00BC20F4">
            <w:pPr>
              <w:widowControl w:val="0"/>
              <w:spacing w:line="240" w:lineRule="auto"/>
              <w:jc w:val="center"/>
            </w:pPr>
            <w:r>
              <w:t>22 April 2021</w:t>
            </w:r>
          </w:p>
        </w:tc>
      </w:tr>
    </w:tbl>
    <w:p w14:paraId="1EB367C2" w14:textId="77777777" w:rsidR="00BC20F4" w:rsidRDefault="00BC20F4" w:rsidP="00BC20F4">
      <w:pPr>
        <w:jc w:val="center"/>
      </w:pPr>
    </w:p>
    <w:p w14:paraId="63A0305A" w14:textId="77777777" w:rsidR="00BC20F4" w:rsidRDefault="00BC20F4" w:rsidP="00BC20F4">
      <w:pPr>
        <w:rPr>
          <w:b/>
        </w:rPr>
      </w:pPr>
      <w:r>
        <w:rPr>
          <w:b/>
        </w:rPr>
        <w:t>Overall Discussion Points:</w:t>
      </w:r>
    </w:p>
    <w:p w14:paraId="2A97D154" w14:textId="673B1862" w:rsidR="00BC20F4" w:rsidRDefault="00BC20F4" w:rsidP="00BC20F4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Finalisation of deliverables</w:t>
      </w:r>
    </w:p>
    <w:p w14:paraId="6123531F" w14:textId="0D598D5F" w:rsidR="00BC20F4" w:rsidRDefault="00BC20F4" w:rsidP="00BC20F4">
      <w:pPr>
        <w:pStyle w:val="ListParagraph"/>
        <w:numPr>
          <w:ilvl w:val="0"/>
          <w:numId w:val="8"/>
        </w:numPr>
        <w:rPr>
          <w:bCs/>
        </w:rPr>
      </w:pPr>
      <w:r>
        <w:rPr>
          <w:bCs/>
        </w:rPr>
        <w:t>Video filming</w:t>
      </w:r>
    </w:p>
    <w:p w14:paraId="1D464EBF" w14:textId="77777777" w:rsidR="00BC20F4" w:rsidRDefault="00BC20F4" w:rsidP="00BC20F4">
      <w:pPr>
        <w:pStyle w:val="ListParagraph"/>
        <w:rPr>
          <w:b/>
        </w:rPr>
      </w:pPr>
    </w:p>
    <w:p w14:paraId="2D47B6F3" w14:textId="77777777" w:rsidR="00BC20F4" w:rsidRDefault="00BC20F4" w:rsidP="00BC20F4">
      <w:r>
        <w:rPr>
          <w:b/>
        </w:rPr>
        <w:t>Things to clarify:</w:t>
      </w:r>
    </w:p>
    <w:p w14:paraId="33425FA5" w14:textId="77777777" w:rsidR="00BC20F4" w:rsidRDefault="00BC20F4" w:rsidP="00BC20F4">
      <w:pPr>
        <w:pStyle w:val="ListParagraph"/>
        <w:numPr>
          <w:ilvl w:val="0"/>
          <w:numId w:val="9"/>
        </w:numPr>
      </w:pPr>
      <w:r>
        <w:t>Nil</w:t>
      </w:r>
    </w:p>
    <w:p w14:paraId="145C0ED7" w14:textId="77777777" w:rsidR="00BC20F4" w:rsidRDefault="00BC20F4" w:rsidP="00BC20F4">
      <w:pPr>
        <w:pStyle w:val="ListParagraph"/>
      </w:pPr>
    </w:p>
    <w:p w14:paraId="2AB2160A" w14:textId="77777777" w:rsidR="00BC20F4" w:rsidRDefault="00BC20F4" w:rsidP="00BC20F4">
      <w:r>
        <w:rPr>
          <w:b/>
        </w:rPr>
        <w:t>Prepared by:</w:t>
      </w:r>
      <w:r>
        <w:t xml:space="preserve"> Ernest Khoo</w:t>
      </w:r>
    </w:p>
    <w:p w14:paraId="0D043F80" w14:textId="77777777" w:rsidR="00BC20F4" w:rsidRDefault="00BC20F4" w:rsidP="00BC20F4"/>
    <w:p w14:paraId="7704B803" w14:textId="77777777" w:rsidR="00BC20F4" w:rsidRDefault="00BC20F4" w:rsidP="00BC20F4"/>
    <w:p w14:paraId="2FFFF02C" w14:textId="77777777" w:rsidR="00BB3A17" w:rsidRPr="00BC20F4" w:rsidRDefault="00BB3A17" w:rsidP="00BC20F4"/>
    <w:sectPr w:rsidR="00BB3A17" w:rsidRPr="00BC20F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  <w:num w:numId="8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940E9A"/>
    <w:rsid w:val="00A36410"/>
    <w:rsid w:val="00BB3A17"/>
    <w:rsid w:val="00BC20F4"/>
    <w:rsid w:val="00C1713D"/>
    <w:rsid w:val="00DB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nest khoo</cp:lastModifiedBy>
  <cp:revision>8</cp:revision>
  <dcterms:created xsi:type="dcterms:W3CDTF">2019-09-14T05:43:00Z</dcterms:created>
  <dcterms:modified xsi:type="dcterms:W3CDTF">2021-04-26T11:35:00Z</dcterms:modified>
</cp:coreProperties>
</file>